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DA992" w14:textId="77777777" w:rsidR="004C6057" w:rsidRDefault="004C6057">
      <w:pPr>
        <w:rPr>
          <w:b/>
        </w:rPr>
      </w:pPr>
      <w:r w:rsidRPr="004C6057">
        <w:rPr>
          <w:b/>
        </w:rPr>
        <w:t>Captain Trol</w:t>
      </w:r>
      <w:r>
        <w:rPr>
          <w:b/>
        </w:rPr>
        <w:t>lope and the Carronades – Part 2</w:t>
      </w:r>
      <w:r w:rsidR="007409EB">
        <w:rPr>
          <w:b/>
        </w:rPr>
        <w:t xml:space="preserve">: HMS </w:t>
      </w:r>
      <w:r w:rsidR="007409EB" w:rsidRPr="007409EB">
        <w:rPr>
          <w:b/>
          <w:i/>
        </w:rPr>
        <w:t>Glatton</w:t>
      </w:r>
    </w:p>
    <w:p w14:paraId="72EF1AC8" w14:textId="77777777" w:rsidR="002431DD" w:rsidRDefault="002431DD"/>
    <w:p w14:paraId="59E360AB" w14:textId="19EE500E" w:rsidR="00CB2D4E" w:rsidRDefault="005D5441">
      <w:r>
        <w:t>In Part1 of this article (Click here to read it if you missed it)</w:t>
      </w:r>
      <w:r w:rsidR="004C6057">
        <w:t xml:space="preserve"> we met the </w:t>
      </w:r>
      <w:r w:rsidR="004C6057" w:rsidRPr="004C6057">
        <w:t xml:space="preserve">“carronade crazy” </w:t>
      </w:r>
      <w:r w:rsidR="004C6057">
        <w:t xml:space="preserve">Royal Navy officer </w:t>
      </w:r>
      <w:r w:rsidR="00BE2418">
        <w:t>Henr</w:t>
      </w:r>
      <w:r w:rsidR="004C6057" w:rsidRPr="004C6057">
        <w:t>y Trollope (1756-1839)</w:t>
      </w:r>
      <w:r w:rsidR="00BE2418">
        <w:t xml:space="preserve">. His career was a distinguished one – he rose to full Admiral – but his long-term reputation rests on two spectacular actions in which carronades played a decisive role. </w:t>
      </w:r>
      <w:r w:rsidR="00F97F1D">
        <w:t>Part 1</w:t>
      </w:r>
      <w:r w:rsidR="00BE2418">
        <w:t xml:space="preserve"> describes these</w:t>
      </w:r>
      <w:r w:rsidR="00B667A8">
        <w:t xml:space="preserve"> large-bore but </w:t>
      </w:r>
      <w:r w:rsidR="00F97F1D">
        <w:t>short-range</w:t>
      </w:r>
      <w:r w:rsidR="00B667A8">
        <w:t xml:space="preserve"> weapons</w:t>
      </w:r>
      <w:r w:rsidR="002D7EE9">
        <w:t>,</w:t>
      </w:r>
      <w:r w:rsidR="00B667A8">
        <w:t xml:space="preserve"> which represented cutting-edge technology from the 1780s onwards</w:t>
      </w:r>
      <w:r w:rsidR="002D7EE9">
        <w:t>,</w:t>
      </w:r>
      <w:r w:rsidR="00B667A8">
        <w:t xml:space="preserve"> and Trollope’s brilliant use of t</w:t>
      </w:r>
      <w:r w:rsidR="002D7EE9">
        <w:t>h</w:t>
      </w:r>
      <w:r w:rsidR="00B667A8">
        <w:t xml:space="preserve">em when he commanded HMS </w:t>
      </w:r>
      <w:r w:rsidR="00B667A8" w:rsidRPr="00CB2D4E">
        <w:rPr>
          <w:i/>
        </w:rPr>
        <w:t>Rainbow</w:t>
      </w:r>
      <w:r w:rsidR="00B667A8">
        <w:t xml:space="preserve"> in the last years of the American War of Independence.  </w:t>
      </w:r>
    </w:p>
    <w:p w14:paraId="03005D43" w14:textId="77777777" w:rsidR="00CB2D4E" w:rsidRDefault="00CB2D4E"/>
    <w:p w14:paraId="40067E59" w14:textId="77777777" w:rsidR="00CB2D4E" w:rsidRDefault="00B667A8">
      <w:r>
        <w:t>The gap between th</w:t>
      </w:r>
      <w:r w:rsidR="00CB2D4E">
        <w:t xml:space="preserve">e American War – in which France, as usual, sided against Britain – </w:t>
      </w:r>
      <w:r>
        <w:t xml:space="preserve">and </w:t>
      </w:r>
      <w:r w:rsidR="0096113E">
        <w:t>the</w:t>
      </w:r>
      <w:r>
        <w:t xml:space="preserve"> next conflict Britain would fight with France</w:t>
      </w:r>
      <w:r w:rsidR="0096113E">
        <w:t xml:space="preserve">, the Revolutionary War, was a short one, just a decade long. In this </w:t>
      </w:r>
      <w:r w:rsidR="00CB2D4E">
        <w:t>decade however t</w:t>
      </w:r>
      <w:r w:rsidR="0096113E">
        <w:t>h</w:t>
      </w:r>
      <w:r w:rsidR="00CB2D4E">
        <w:t>e</w:t>
      </w:r>
      <w:r w:rsidR="0096113E">
        <w:t xml:space="preserve"> British </w:t>
      </w:r>
      <w:r w:rsidR="00CB2D4E">
        <w:t>government</w:t>
      </w:r>
      <w:r w:rsidR="0096113E">
        <w:t xml:space="preserve"> did what </w:t>
      </w:r>
      <w:r w:rsidR="00CB2D4E">
        <w:t>governments</w:t>
      </w:r>
      <w:r w:rsidR="0096113E">
        <w:t xml:space="preserve"> have done through history – once victory was gained </w:t>
      </w:r>
      <w:r w:rsidR="00CB2D4E">
        <w:t>it was assumed</w:t>
      </w:r>
      <w:r w:rsidR="0096113E">
        <w:t xml:space="preserve"> that no further </w:t>
      </w:r>
      <w:r w:rsidR="00CB2D4E">
        <w:t>conflict</w:t>
      </w:r>
      <w:r w:rsidR="0096113E">
        <w:t xml:space="preserve"> was likely in </w:t>
      </w:r>
      <w:r w:rsidR="00C31A51">
        <w:t>the</w:t>
      </w:r>
      <w:r w:rsidR="0096113E">
        <w:t xml:space="preserve"> near future and that economic advantage coul</w:t>
      </w:r>
      <w:r w:rsidR="000700E1">
        <w:t>d</w:t>
      </w:r>
      <w:r w:rsidR="0096113E">
        <w:t xml:space="preserve"> </w:t>
      </w:r>
      <w:r w:rsidR="00337D16">
        <w:t xml:space="preserve">be </w:t>
      </w:r>
      <w:r w:rsidR="0096113E">
        <w:t xml:space="preserve">achieved by standing down armed forces, disposing of warships </w:t>
      </w:r>
      <w:r w:rsidR="000700E1">
        <w:t xml:space="preserve">and running down stores. This was to offer what is now called a “peace dividend”. It was to prove an illusion once revolution erupted in France and launched more than two decades of warfare on a global scale. Britain’s new was began in early 1793 and by then large numbers of warships that had proved so essential in </w:t>
      </w:r>
      <w:r w:rsidR="00CB2D4E">
        <w:t>the</w:t>
      </w:r>
      <w:r w:rsidR="000700E1">
        <w:t xml:space="preserve"> earlier conflict h</w:t>
      </w:r>
      <w:r w:rsidR="00CB2D4E">
        <w:t>a</w:t>
      </w:r>
      <w:r w:rsidR="000700E1">
        <w:t>d by now been disposed of.</w:t>
      </w:r>
      <w:r w:rsidR="00CB2D4E">
        <w:t xml:space="preserve"> More ships were needed –and as soon as possible.</w:t>
      </w:r>
      <w:r w:rsidR="00C31A51">
        <w:t xml:space="preserve"> New construction was immediately committed to but, until these vessels were completed and commissioned, stopgaps were essential.</w:t>
      </w:r>
    </w:p>
    <w:p w14:paraId="542A0036" w14:textId="77777777" w:rsidR="004C6057" w:rsidRDefault="004C6057"/>
    <w:p w14:paraId="6A570D54" w14:textId="4429BCCF" w:rsidR="0060188C" w:rsidRDefault="00C31A51">
      <w:r>
        <w:t xml:space="preserve">One such stopgap measure was to purchase </w:t>
      </w:r>
      <w:r w:rsidR="002431DD" w:rsidRPr="002431DD">
        <w:t>ten</w:t>
      </w:r>
      <w:r>
        <w:t xml:space="preserve"> “East Indiamen” – stoutly built trading vessels in </w:t>
      </w:r>
      <w:r w:rsidR="0060188C">
        <w:t>the</w:t>
      </w:r>
      <w:r>
        <w:t xml:space="preserve"> service of </w:t>
      </w:r>
      <w:r w:rsidR="002431DD" w:rsidRPr="002431DD">
        <w:t xml:space="preserve">the East India Company and </w:t>
      </w:r>
      <w:r w:rsidR="0060188C">
        <w:t>well suited to long ocean voyages.</w:t>
      </w:r>
      <w:r w:rsidR="00D74A9C">
        <w:t xml:space="preserve"> Typical of these was t</w:t>
      </w:r>
      <w:r w:rsidR="003668B5">
        <w:t>h</w:t>
      </w:r>
      <w:r w:rsidR="00D74A9C">
        <w:t>e</w:t>
      </w:r>
      <w:r w:rsidR="003668B5">
        <w:t xml:space="preserve"> </w:t>
      </w:r>
      <w:r w:rsidR="003668B5" w:rsidRPr="003668B5">
        <w:rPr>
          <w:i/>
        </w:rPr>
        <w:t>Glatton</w:t>
      </w:r>
      <w:r w:rsidR="003668B5">
        <w:t xml:space="preserve">, </w:t>
      </w:r>
      <w:r w:rsidR="00D74A9C">
        <w:t xml:space="preserve">a 1253-ton </w:t>
      </w:r>
      <w:r w:rsidR="002D7EE9">
        <w:t>ship</w:t>
      </w:r>
      <w:r w:rsidR="00D74A9C">
        <w:t xml:space="preserve">, </w:t>
      </w:r>
      <w:r w:rsidR="002D7EE9">
        <w:t>pierced with gun ports like all of her kind</w:t>
      </w:r>
      <w:r w:rsidR="00D74A9C">
        <w:t xml:space="preserve"> </w:t>
      </w:r>
      <w:r w:rsidR="00337D16">
        <w:t>and</w:t>
      </w:r>
      <w:r w:rsidR="00D74A9C">
        <w:t xml:space="preserve"> carrying defensive armament to protect her against Algerine corsai</w:t>
      </w:r>
      <w:r w:rsidR="004937B4">
        <w:t>r</w:t>
      </w:r>
      <w:r w:rsidR="00D74A9C">
        <w:t xml:space="preserve">s off North Africa and other pirates in Eastern Seas. By </w:t>
      </w:r>
      <w:r w:rsidR="00337D16">
        <w:t>the</w:t>
      </w:r>
      <w:r w:rsidR="00D74A9C">
        <w:t xml:space="preserve"> time she was requisitioned by </w:t>
      </w:r>
      <w:r w:rsidR="00337D16">
        <w:t>the</w:t>
      </w:r>
      <w:r w:rsidR="00D74A9C">
        <w:t xml:space="preserve"> Royal Navy in 1795</w:t>
      </w:r>
      <w:r w:rsidR="006E4648">
        <w:t xml:space="preserve"> she had already participated in </w:t>
      </w:r>
      <w:r w:rsidR="00337D16">
        <w:t>the</w:t>
      </w:r>
      <w:r w:rsidR="006E4648">
        <w:t xml:space="preserve"> capture of a French brig, </w:t>
      </w:r>
      <w:r w:rsidR="006E4648" w:rsidRPr="006E4648">
        <w:rPr>
          <w:i/>
        </w:rPr>
        <w:t>Le Franc</w:t>
      </w:r>
      <w:r w:rsidR="007502A2">
        <w:t xml:space="preserve">, </w:t>
      </w:r>
      <w:r w:rsidR="006E4648">
        <w:t xml:space="preserve">while part of a trading convoy. On being taken into </w:t>
      </w:r>
      <w:r w:rsidR="00337D16">
        <w:t>the</w:t>
      </w:r>
      <w:r w:rsidR="006E4648">
        <w:t xml:space="preserve"> Navy</w:t>
      </w:r>
      <w:r w:rsidR="00E876FE">
        <w:t>,</w:t>
      </w:r>
      <w:r w:rsidR="006E4648">
        <w:t xml:space="preserve"> command </w:t>
      </w:r>
      <w:r w:rsidR="00E876FE">
        <w:t xml:space="preserve">of her </w:t>
      </w:r>
      <w:r w:rsidR="006E4648">
        <w:t>was assigne</w:t>
      </w:r>
      <w:r w:rsidR="004937B4">
        <w:t>d</w:t>
      </w:r>
      <w:r w:rsidR="006E4648">
        <w:t xml:space="preserve"> to Captain Henry Trollope, who had </w:t>
      </w:r>
      <w:r w:rsidR="00337D16">
        <w:t>the</w:t>
      </w:r>
      <w:r w:rsidR="006E4648">
        <w:t xml:space="preserve"> responsibility for arming and commissioning her, and </w:t>
      </w:r>
      <w:r w:rsidR="004937B4">
        <w:t>getting her into servic</w:t>
      </w:r>
      <w:r w:rsidR="006E4648">
        <w:t xml:space="preserve">e as soon as possible. Trollope, building on his previous experience, made maximum use of </w:t>
      </w:r>
      <w:r w:rsidR="00337D16">
        <w:t>the</w:t>
      </w:r>
      <w:r w:rsidR="006E4648">
        <w:t xml:space="preserve"> </w:t>
      </w:r>
      <w:r w:rsidR="00B84789">
        <w:t>latitude</w:t>
      </w:r>
      <w:r w:rsidR="006E4648">
        <w:t xml:space="preserve"> al</w:t>
      </w:r>
      <w:r w:rsidR="00E876FE">
        <w:t>l</w:t>
      </w:r>
      <w:r w:rsidR="006E4648">
        <w:t xml:space="preserve">owed him and armed </w:t>
      </w:r>
      <w:r w:rsidR="006E4648" w:rsidRPr="00B84789">
        <w:rPr>
          <w:i/>
        </w:rPr>
        <w:t>Glatton</w:t>
      </w:r>
      <w:r w:rsidR="006E4648">
        <w:t xml:space="preserve"> entirely with carronades</w:t>
      </w:r>
      <w:r w:rsidR="00E876FE">
        <w:t xml:space="preserve"> rather than </w:t>
      </w:r>
      <w:r w:rsidR="006E4648">
        <w:t xml:space="preserve">with </w:t>
      </w:r>
      <w:r w:rsidR="00337D16">
        <w:t>the</w:t>
      </w:r>
      <w:r w:rsidR="006E4648">
        <w:t xml:space="preserve"> usual mix of long guns.</w:t>
      </w:r>
      <w:r w:rsidR="00B84789">
        <w:t xml:space="preserve"> A total of </w:t>
      </w:r>
      <w:r w:rsidR="00B84789" w:rsidRPr="00B84789">
        <w:t xml:space="preserve">twenty-eight 68-pounder carronades </w:t>
      </w:r>
      <w:r w:rsidR="00B84789">
        <w:t xml:space="preserve">were mounted </w:t>
      </w:r>
      <w:r w:rsidR="00B84789" w:rsidRPr="00B84789">
        <w:t>on t</w:t>
      </w:r>
      <w:r w:rsidR="00B84789">
        <w:t>he lower deck and twenty-eight 3</w:t>
      </w:r>
      <w:r w:rsidR="00B84789" w:rsidRPr="00B84789">
        <w:t xml:space="preserve">2-pounder carronades on </w:t>
      </w:r>
      <w:r w:rsidR="00B84789">
        <w:t>the</w:t>
      </w:r>
      <w:r w:rsidR="00B84789" w:rsidRPr="00B84789">
        <w:t xml:space="preserve"> upper.</w:t>
      </w:r>
      <w:r w:rsidR="00B84789">
        <w:t xml:space="preserve"> All were on slides </w:t>
      </w:r>
      <w:r w:rsidR="00337D16">
        <w:t xml:space="preserve">rather than trucks </w:t>
      </w:r>
      <w:r w:rsidR="00B84789">
        <w:t xml:space="preserve">but </w:t>
      </w:r>
      <w:r w:rsidR="00337D16">
        <w:t>the</w:t>
      </w:r>
      <w:r w:rsidR="00B84789">
        <w:t xml:space="preserve"> vessel’s gun ports were too small to allow training other than on </w:t>
      </w:r>
      <w:r w:rsidR="00337D16">
        <w:t>the</w:t>
      </w:r>
      <w:r w:rsidR="00B84789">
        <w:t xml:space="preserve"> beam.</w:t>
      </w:r>
      <w:r w:rsidR="004937B4">
        <w:t xml:space="preserve"> Added to this was </w:t>
      </w:r>
      <w:r w:rsidR="00337D16">
        <w:t>the</w:t>
      </w:r>
      <w:r w:rsidR="004937B4">
        <w:t xml:space="preserve"> fact that </w:t>
      </w:r>
      <w:r w:rsidR="00337D16">
        <w:t>the</w:t>
      </w:r>
      <w:r w:rsidR="004937B4">
        <w:t xml:space="preserve"> deck layout did not allow mounting of bow-chasers or stern-chasers. Careful manoeuvering of </w:t>
      </w:r>
      <w:r w:rsidR="00337D16">
        <w:t>the</w:t>
      </w:r>
      <w:r w:rsidR="004937B4">
        <w:t xml:space="preserve"> entire ship would therefore be needed to bring </w:t>
      </w:r>
      <w:r w:rsidR="00E876FE">
        <w:t xml:space="preserve">her </w:t>
      </w:r>
      <w:r w:rsidR="007502A2">
        <w:t xml:space="preserve">massive </w:t>
      </w:r>
      <w:r w:rsidR="004937B4">
        <w:t>firepower to bear.</w:t>
      </w:r>
    </w:p>
    <w:p w14:paraId="28A73711" w14:textId="77777777" w:rsidR="00B84789" w:rsidRPr="00483A4D" w:rsidRDefault="00B84789"/>
    <w:p w14:paraId="31F86211" w14:textId="6FC0E0E9" w:rsidR="00296295" w:rsidRDefault="00483A4D" w:rsidP="00AF6161">
      <w:r w:rsidRPr="00483A4D">
        <w:t>Classed as a fourth-rate</w:t>
      </w:r>
      <w:r>
        <w:rPr>
          <w:i/>
        </w:rPr>
        <w:t xml:space="preserve">, </w:t>
      </w:r>
      <w:r w:rsidR="00057EAE" w:rsidRPr="004A398A">
        <w:rPr>
          <w:i/>
        </w:rPr>
        <w:t>Glatton</w:t>
      </w:r>
      <w:r w:rsidR="00057EAE">
        <w:t xml:space="preserve"> was assigned to </w:t>
      </w:r>
      <w:r w:rsidR="002431DD" w:rsidRPr="002431DD">
        <w:t xml:space="preserve">the North Sea Fleet, under Admiral </w:t>
      </w:r>
      <w:r w:rsidR="00057EAE">
        <w:t xml:space="preserve">Adam </w:t>
      </w:r>
      <w:r w:rsidR="00E876FE">
        <w:t>Duncan.</w:t>
      </w:r>
      <w:r w:rsidR="002431DD" w:rsidRPr="002431DD">
        <w:t xml:space="preserve"> </w:t>
      </w:r>
      <w:r w:rsidR="00E876FE">
        <w:t>On</w:t>
      </w:r>
      <w:r w:rsidR="002431DD" w:rsidRPr="002431DD">
        <w:t xml:space="preserve"> the 14th July</w:t>
      </w:r>
      <w:r w:rsidR="00057EAE">
        <w:t xml:space="preserve"> 1794</w:t>
      </w:r>
      <w:r w:rsidR="002431DD" w:rsidRPr="002431DD">
        <w:t xml:space="preserve"> she was directed to sail to join a squadron of two </w:t>
      </w:r>
      <w:r w:rsidR="00057EAE">
        <w:t xml:space="preserve">ships of </w:t>
      </w:r>
      <w:r w:rsidR="00337D16">
        <w:t>the</w:t>
      </w:r>
      <w:r w:rsidR="00057EAE">
        <w:t xml:space="preserve"> line</w:t>
      </w:r>
      <w:r w:rsidR="002431DD" w:rsidRPr="002431DD">
        <w:t xml:space="preserve"> and </w:t>
      </w:r>
      <w:r w:rsidR="00057EAE">
        <w:t>several</w:t>
      </w:r>
      <w:r w:rsidR="004A398A">
        <w:t xml:space="preserve"> frigates</w:t>
      </w:r>
      <w:r w:rsidR="002431DD" w:rsidRPr="002431DD">
        <w:t xml:space="preserve"> cruising off the </w:t>
      </w:r>
      <w:r w:rsidR="004A398A">
        <w:t xml:space="preserve">Dutch coast, the Netherlands being by this stage a French satellite.  In </w:t>
      </w:r>
      <w:r w:rsidR="00337D16">
        <w:t>the</w:t>
      </w:r>
      <w:r w:rsidR="004A398A">
        <w:t xml:space="preserve"> early a</w:t>
      </w:r>
      <w:r w:rsidR="002431DD" w:rsidRPr="002431DD">
        <w:t xml:space="preserve">fternoon of the 16th, </w:t>
      </w:r>
      <w:r w:rsidR="004A398A">
        <w:t xml:space="preserve">close to </w:t>
      </w:r>
      <w:r w:rsidR="00337D16">
        <w:t>the</w:t>
      </w:r>
      <w:r w:rsidR="004A398A">
        <w:t xml:space="preserve"> Dutch naval base </w:t>
      </w:r>
      <w:r w:rsidR="00DE277F">
        <w:t xml:space="preserve">of </w:t>
      </w:r>
      <w:proofErr w:type="spellStart"/>
      <w:r w:rsidR="002431DD" w:rsidRPr="002431DD">
        <w:t>Hel</w:t>
      </w:r>
      <w:r w:rsidR="004A398A">
        <w:t>evo</w:t>
      </w:r>
      <w:r w:rsidR="002431DD" w:rsidRPr="002431DD">
        <w:t>etsluis</w:t>
      </w:r>
      <w:proofErr w:type="spellEnd"/>
      <w:r w:rsidR="002431DD" w:rsidRPr="002431DD">
        <w:t xml:space="preserve">, Trollope </w:t>
      </w:r>
      <w:r w:rsidR="004A398A">
        <w:t xml:space="preserve">and </w:t>
      </w:r>
      <w:r w:rsidR="00337D16">
        <w:t>the</w:t>
      </w:r>
      <w:r w:rsidR="004A398A">
        <w:t xml:space="preserve"> </w:t>
      </w:r>
      <w:proofErr w:type="spellStart"/>
      <w:r w:rsidR="004A398A" w:rsidRPr="00E876FE">
        <w:rPr>
          <w:i/>
        </w:rPr>
        <w:t>Glatton</w:t>
      </w:r>
      <w:proofErr w:type="spellEnd"/>
      <w:r w:rsidR="004A398A">
        <w:t xml:space="preserve"> sighted a powerful enemy squadron. </w:t>
      </w:r>
      <w:r w:rsidR="003F44C4">
        <w:t>This consisted of c</w:t>
      </w:r>
      <w:r w:rsidR="002431DD" w:rsidRPr="002431DD">
        <w:t>onsist</w:t>
      </w:r>
      <w:r w:rsidR="003F44C4">
        <w:t>ed</w:t>
      </w:r>
      <w:r w:rsidR="002431DD" w:rsidRPr="002431DD">
        <w:t xml:space="preserve"> of six large frigates, a brig, and a cutter. One of these, as far as could be made out, mounted 50 guns, two 36, and the other three 28. </w:t>
      </w:r>
      <w:r w:rsidR="003F44C4">
        <w:lastRenderedPageBreak/>
        <w:t xml:space="preserve">Given these odds, Trollope might be forgiven for judging discretion </w:t>
      </w:r>
      <w:r w:rsidR="00110461">
        <w:t>to</w:t>
      </w:r>
      <w:r w:rsidR="003F44C4">
        <w:t xml:space="preserve"> be the better part of valour</w:t>
      </w:r>
      <w:r w:rsidR="00DE277F">
        <w:t>. H</w:t>
      </w:r>
      <w:r w:rsidR="003F44C4">
        <w:t xml:space="preserve">e banked </w:t>
      </w:r>
      <w:r w:rsidR="00DE277F">
        <w:t>however</w:t>
      </w:r>
      <w:r w:rsidR="003F44C4">
        <w:t xml:space="preserve"> on </w:t>
      </w:r>
      <w:r w:rsidR="00337D16">
        <w:t>the</w:t>
      </w:r>
      <w:r w:rsidR="003F44C4">
        <w:t xml:space="preserve"> same advantage that had proved so decisive in his earlier action with HMS </w:t>
      </w:r>
      <w:r w:rsidR="003F44C4" w:rsidRPr="00AF6161">
        <w:rPr>
          <w:i/>
        </w:rPr>
        <w:t>Rainbow</w:t>
      </w:r>
      <w:r w:rsidR="003F44C4">
        <w:t xml:space="preserve"> – the surprise element and </w:t>
      </w:r>
      <w:r w:rsidR="00337D16">
        <w:t>the</w:t>
      </w:r>
      <w:r w:rsidR="003F44C4">
        <w:t xml:space="preserve"> </w:t>
      </w:r>
      <w:r w:rsidR="00DE277F">
        <w:t>devastating</w:t>
      </w:r>
      <w:r w:rsidR="003F44C4">
        <w:t xml:space="preserve"> firepower of </w:t>
      </w:r>
      <w:r w:rsidR="00337D16">
        <w:t>the</w:t>
      </w:r>
      <w:r w:rsidR="003F44C4">
        <w:t xml:space="preserve"> carronades if </w:t>
      </w:r>
      <w:r w:rsidR="00337D16">
        <w:t>the</w:t>
      </w:r>
      <w:r w:rsidR="003F44C4">
        <w:t xml:space="preserve"> range could be closed. </w:t>
      </w:r>
      <w:r w:rsidR="00AF6161">
        <w:t xml:space="preserve">He therefore ordered </w:t>
      </w:r>
      <w:r w:rsidR="00AF6161" w:rsidRPr="00296295">
        <w:rPr>
          <w:i/>
        </w:rPr>
        <w:t>Glatton</w:t>
      </w:r>
      <w:r w:rsidR="00AF6161">
        <w:t xml:space="preserve"> to be cleared for action and steered towards </w:t>
      </w:r>
      <w:r w:rsidR="00337D16">
        <w:t>the</w:t>
      </w:r>
      <w:r w:rsidR="00AF6161">
        <w:t xml:space="preserve"> enemy. It was late evening, though still light, when Trollope drew level with </w:t>
      </w:r>
      <w:r w:rsidR="002431DD" w:rsidRPr="002431DD">
        <w:t>the</w:t>
      </w:r>
      <w:r w:rsidR="00AF6161">
        <w:t xml:space="preserve"> third ship in the enemy’s line. </w:t>
      </w:r>
      <w:r w:rsidR="00296295">
        <w:t xml:space="preserve">That he was allowed to come so close is a </w:t>
      </w:r>
      <w:r w:rsidR="00110461">
        <w:t>mystery</w:t>
      </w:r>
      <w:r w:rsidR="00147156">
        <w:t>, as is the fact that the enemy was so rigidly attached to line tactics in the circumstances</w:t>
      </w:r>
      <w:r w:rsidR="00296295">
        <w:t>. Trollope</w:t>
      </w:r>
      <w:r w:rsidR="002431DD" w:rsidRPr="002431DD">
        <w:t xml:space="preserve"> hailed </w:t>
      </w:r>
      <w:r w:rsidR="00296295">
        <w:t xml:space="preserve">this </w:t>
      </w:r>
      <w:r w:rsidR="002E2090">
        <w:t xml:space="preserve">third </w:t>
      </w:r>
      <w:r w:rsidR="00296295">
        <w:t>ship</w:t>
      </w:r>
      <w:r w:rsidR="002431DD" w:rsidRPr="002431DD">
        <w:t xml:space="preserve">, and </w:t>
      </w:r>
      <w:r w:rsidR="0041389E">
        <w:t>confirming</w:t>
      </w:r>
      <w:r w:rsidR="002431DD" w:rsidRPr="002431DD">
        <w:t xml:space="preserve"> that she was French, ordered her commander to strike his colours. Instead of doing so, </w:t>
      </w:r>
      <w:r w:rsidR="00AF6161">
        <w:t>t</w:t>
      </w:r>
      <w:r w:rsidR="002431DD" w:rsidRPr="002431DD">
        <w:t xml:space="preserve">he </w:t>
      </w:r>
      <w:r w:rsidR="00AF6161">
        <w:t>Fr</w:t>
      </w:r>
      <w:r w:rsidR="00296295">
        <w:t>enchma</w:t>
      </w:r>
      <w:r w:rsidR="00AF6161">
        <w:t xml:space="preserve">n not surprisingly </w:t>
      </w:r>
      <w:r w:rsidR="002E2090">
        <w:t>responded with</w:t>
      </w:r>
      <w:r w:rsidR="002431DD" w:rsidRPr="002431DD">
        <w:t xml:space="preserve"> a broadside</w:t>
      </w:r>
      <w:r w:rsidR="00296295">
        <w:t xml:space="preserve">. </w:t>
      </w:r>
      <w:r w:rsidR="00296295" w:rsidRPr="00296295">
        <w:rPr>
          <w:i/>
        </w:rPr>
        <w:t>Glatton</w:t>
      </w:r>
      <w:r w:rsidR="002E2090">
        <w:rPr>
          <w:i/>
        </w:rPr>
        <w:t>,</w:t>
      </w:r>
      <w:r w:rsidR="00296295">
        <w:t xml:space="preserve"> at a separation of only </w:t>
      </w:r>
      <w:r w:rsidR="002431DD" w:rsidRPr="002431DD">
        <w:t>thirty yards</w:t>
      </w:r>
      <w:r w:rsidR="002E2090">
        <w:t>,</w:t>
      </w:r>
      <w:r w:rsidR="00296295">
        <w:t xml:space="preserve"> </w:t>
      </w:r>
      <w:r w:rsidR="002E2090">
        <w:t>unleashed</w:t>
      </w:r>
      <w:r w:rsidR="00296295">
        <w:t xml:space="preserve"> her own broadside, one comparable to that of a ship of </w:t>
      </w:r>
      <w:r w:rsidR="00337D16">
        <w:t>the</w:t>
      </w:r>
      <w:r w:rsidR="00296295">
        <w:t xml:space="preserve"> line. The other enemy ships now </w:t>
      </w:r>
      <w:r w:rsidR="002E2090">
        <w:t xml:space="preserve">– at last – </w:t>
      </w:r>
      <w:r w:rsidR="00296295">
        <w:t xml:space="preserve">manoeuvred to surround </w:t>
      </w:r>
      <w:r w:rsidR="00296295" w:rsidRPr="002E2090">
        <w:rPr>
          <w:i/>
        </w:rPr>
        <w:t>Glatton</w:t>
      </w:r>
      <w:r w:rsidR="00B73525">
        <w:t>, t</w:t>
      </w:r>
      <w:r w:rsidR="00B73525" w:rsidRPr="002431DD">
        <w:t xml:space="preserve">he two headmost </w:t>
      </w:r>
      <w:r w:rsidR="00B73525">
        <w:t xml:space="preserve">vessels tacking </w:t>
      </w:r>
      <w:r w:rsidR="002E2090">
        <w:t xml:space="preserve">about </w:t>
      </w:r>
      <w:r w:rsidR="00B73525">
        <w:t>so that</w:t>
      </w:r>
      <w:r w:rsidR="00B73525" w:rsidRPr="002431DD">
        <w:t xml:space="preserve"> one plac</w:t>
      </w:r>
      <w:r w:rsidR="00B73525">
        <w:t>ed</w:t>
      </w:r>
      <w:r w:rsidR="00B73525" w:rsidRPr="002431DD">
        <w:t xml:space="preserve"> herself alongside to windward, and the other on the </w:t>
      </w:r>
      <w:r w:rsidR="00B73525" w:rsidRPr="00B73525">
        <w:rPr>
          <w:i/>
        </w:rPr>
        <w:t>Glatton’s</w:t>
      </w:r>
      <w:r w:rsidR="00B73525" w:rsidRPr="002431DD">
        <w:t xml:space="preserve"> bow, while the </w:t>
      </w:r>
      <w:r w:rsidR="00B73525">
        <w:t>remaining</w:t>
      </w:r>
      <w:r w:rsidR="00B73525" w:rsidRPr="002431DD">
        <w:t xml:space="preserve"> ships engaged her on her lee-quarter and stern</w:t>
      </w:r>
      <w:r w:rsidR="00296295">
        <w:t xml:space="preserve">. </w:t>
      </w:r>
    </w:p>
    <w:p w14:paraId="20D6E651" w14:textId="1CFF93DE" w:rsidR="00BB2A07" w:rsidRDefault="00F13AA4" w:rsidP="00AF6161">
      <w:r w:rsidRPr="00F13AA4">
        <w:rPr>
          <w:i/>
        </w:rPr>
        <w:t>G</w:t>
      </w:r>
      <w:r w:rsidR="00B73525" w:rsidRPr="00F13AA4">
        <w:rPr>
          <w:i/>
        </w:rPr>
        <w:t>latton’s</w:t>
      </w:r>
      <w:r w:rsidR="00B73525">
        <w:t xml:space="preserve"> awesome firepower was mitigated by th</w:t>
      </w:r>
      <w:r>
        <w:t>e</w:t>
      </w:r>
      <w:r w:rsidR="00B73525">
        <w:t xml:space="preserve"> fact that h</w:t>
      </w:r>
      <w:r w:rsidR="002431DD" w:rsidRPr="002431DD">
        <w:t xml:space="preserve">er crew </w:t>
      </w:r>
      <w:r w:rsidR="00B73525">
        <w:t>was</w:t>
      </w:r>
      <w:r w:rsidR="002431DD" w:rsidRPr="002431DD">
        <w:t xml:space="preserve"> insufficient to man her guns on both </w:t>
      </w:r>
      <w:r w:rsidR="002E2090">
        <w:t xml:space="preserve">sides </w:t>
      </w:r>
      <w:r w:rsidR="00B73525">
        <w:t xml:space="preserve">simultaneously. The solution was to divide each gun-crew </w:t>
      </w:r>
      <w:r w:rsidR="00110461">
        <w:t>into</w:t>
      </w:r>
      <w:r w:rsidR="00B73525">
        <w:t xml:space="preserve"> two gangs</w:t>
      </w:r>
      <w:r w:rsidR="002E2090">
        <w:t>.</w:t>
      </w:r>
      <w:r w:rsidR="002431DD" w:rsidRPr="002431DD">
        <w:t xml:space="preserve"> One </w:t>
      </w:r>
      <w:r w:rsidR="00B73525">
        <w:t>loaded and ra</w:t>
      </w:r>
      <w:r w:rsidR="002431DD" w:rsidRPr="002431DD">
        <w:t>n out the gun, le</w:t>
      </w:r>
      <w:r w:rsidR="00B73525">
        <w:t xml:space="preserve">aving </w:t>
      </w:r>
      <w:r w:rsidR="002431DD" w:rsidRPr="002431DD">
        <w:t xml:space="preserve">the most experienced hands to </w:t>
      </w:r>
      <w:r w:rsidR="00B73525">
        <w:t>aim</w:t>
      </w:r>
      <w:r w:rsidR="002E2090">
        <w:t xml:space="preserve"> and fire it</w:t>
      </w:r>
      <w:r w:rsidR="002431DD" w:rsidRPr="002431DD">
        <w:t xml:space="preserve"> while they </w:t>
      </w:r>
      <w:r w:rsidR="002D5740">
        <w:t>rushed</w:t>
      </w:r>
      <w:r w:rsidR="002431DD" w:rsidRPr="002431DD">
        <w:t xml:space="preserve"> across and loaded and ran out the gun on the opposite side. </w:t>
      </w:r>
      <w:r w:rsidR="00F34DD6">
        <w:t xml:space="preserve">Fire was now </w:t>
      </w:r>
      <w:r>
        <w:t>continuous</w:t>
      </w:r>
      <w:r w:rsidR="00F34DD6">
        <w:t xml:space="preserve">, </w:t>
      </w:r>
      <w:r w:rsidR="00337D16">
        <w:t>the</w:t>
      </w:r>
      <w:r w:rsidR="00F34DD6">
        <w:t xml:space="preserve"> range on each side so close that </w:t>
      </w:r>
      <w:r w:rsidR="00F34DD6" w:rsidRPr="00F34DD6">
        <w:rPr>
          <w:i/>
        </w:rPr>
        <w:t>Glatton’s</w:t>
      </w:r>
      <w:r w:rsidR="00F34DD6">
        <w:t xml:space="preserve"> </w:t>
      </w:r>
      <w:r w:rsidR="002431DD" w:rsidRPr="002431DD">
        <w:t>yard-arms were nearly touching those of the enemy</w:t>
      </w:r>
      <w:r w:rsidR="00F34DD6">
        <w:t xml:space="preserve">. Her </w:t>
      </w:r>
      <w:r w:rsidR="002D5740">
        <w:t>carronades were</w:t>
      </w:r>
      <w:r w:rsidR="00F34DD6">
        <w:t xml:space="preserve"> </w:t>
      </w:r>
      <w:r w:rsidR="00110461">
        <w:t xml:space="preserve">by </w:t>
      </w:r>
      <w:r w:rsidR="00F34DD6">
        <w:t xml:space="preserve">now inflicting serious damage and </w:t>
      </w:r>
      <w:r w:rsidR="00337D16">
        <w:t>the</w:t>
      </w:r>
      <w:r w:rsidR="00F34DD6">
        <w:t xml:space="preserve"> French commodore tried to decide </w:t>
      </w:r>
      <w:r w:rsidR="00337D16">
        <w:t>the</w:t>
      </w:r>
      <w:r w:rsidR="00F34DD6">
        <w:t xml:space="preserve"> issue by having his le</w:t>
      </w:r>
      <w:r w:rsidR="00C824A4">
        <w:t>a</w:t>
      </w:r>
      <w:r w:rsidR="00F34DD6">
        <w:t xml:space="preserve">d ship </w:t>
      </w:r>
      <w:r w:rsidR="00C824A4">
        <w:t xml:space="preserve">attempt to drive </w:t>
      </w:r>
      <w:r w:rsidR="00337D16">
        <w:t>the</w:t>
      </w:r>
      <w:r w:rsidR="00C824A4">
        <w:t xml:space="preserve"> </w:t>
      </w:r>
      <w:r w:rsidR="00C824A4" w:rsidRPr="00F13AA4">
        <w:rPr>
          <w:i/>
        </w:rPr>
        <w:t>Glatton</w:t>
      </w:r>
      <w:r w:rsidR="00C824A4">
        <w:t xml:space="preserve"> on to a nearby shoal. By skilful manoeuvring</w:t>
      </w:r>
      <w:r w:rsidR="00EF7783">
        <w:t>,</w:t>
      </w:r>
      <w:r w:rsidR="00C824A4">
        <w:t xml:space="preserve"> Trollope tacked to avoid t</w:t>
      </w:r>
      <w:r w:rsidR="002E2090">
        <w:t>h</w:t>
      </w:r>
      <w:r w:rsidR="00C824A4">
        <w:t xml:space="preserve">is and while </w:t>
      </w:r>
      <w:r w:rsidR="00337D16">
        <w:t>the</w:t>
      </w:r>
      <w:r w:rsidR="00C824A4">
        <w:t xml:space="preserve"> French vessel was herself doing the </w:t>
      </w:r>
      <w:proofErr w:type="gramStart"/>
      <w:r w:rsidR="00C824A4">
        <w:t>same</w:t>
      </w:r>
      <w:proofErr w:type="gramEnd"/>
      <w:r w:rsidR="00C824A4">
        <w:t xml:space="preserve"> he managed to rake her. His own masts yards and sails were by now badly damaged</w:t>
      </w:r>
      <w:r>
        <w:t xml:space="preserve"> and though further damage was inflicted on </w:t>
      </w:r>
      <w:r w:rsidR="00337D16">
        <w:t>the</w:t>
      </w:r>
      <w:r>
        <w:t xml:space="preserve"> enemy it proved impossible to manoeuvre effectively to bring his cannonades into play. The enemy vessels stood off as darkness fell and through </w:t>
      </w:r>
      <w:r w:rsidR="00337D16">
        <w:t>the</w:t>
      </w:r>
      <w:r>
        <w:t xml:space="preserve"> night Trollope’s crew </w:t>
      </w:r>
      <w:r w:rsidRPr="00F13AA4">
        <w:t xml:space="preserve">was </w:t>
      </w:r>
      <w:r w:rsidR="00BB2A07">
        <w:t>occupied</w:t>
      </w:r>
      <w:r w:rsidRPr="00F13AA4">
        <w:t xml:space="preserve"> in strengthening masts and yards, and in bending fresh sails</w:t>
      </w:r>
      <w:r w:rsidR="00BB2A07">
        <w:t xml:space="preserve">. By daylight </w:t>
      </w:r>
      <w:r w:rsidR="00BB2A07" w:rsidRPr="00BB2A07">
        <w:rPr>
          <w:i/>
        </w:rPr>
        <w:t>Glatton</w:t>
      </w:r>
      <w:r w:rsidR="00BB2A07">
        <w:t xml:space="preserve"> </w:t>
      </w:r>
      <w:r w:rsidRPr="00F13AA4">
        <w:t>was in a fit state to ren</w:t>
      </w:r>
      <w:r w:rsidR="00BB2A07">
        <w:t xml:space="preserve">ew the action – and </w:t>
      </w:r>
      <w:r w:rsidR="00337D16">
        <w:t>the</w:t>
      </w:r>
      <w:r w:rsidR="00BB2A07">
        <w:t xml:space="preserve"> light also revealed that </w:t>
      </w:r>
      <w:r w:rsidR="00EF7783">
        <w:t>the</w:t>
      </w:r>
      <w:r w:rsidR="00BB2A07">
        <w:t xml:space="preserve"> enemy squadron was now running for </w:t>
      </w:r>
      <w:r w:rsidR="00337D16">
        <w:t>the</w:t>
      </w:r>
      <w:r w:rsidR="00BB2A07">
        <w:t xml:space="preserve"> protection of the port of Flushing. Trollope followed for two hours</w:t>
      </w:r>
      <w:r w:rsidRPr="00F13AA4">
        <w:t xml:space="preserve"> </w:t>
      </w:r>
      <w:r w:rsidR="00BB2A07">
        <w:t xml:space="preserve">but </w:t>
      </w:r>
      <w:r w:rsidRPr="00F13AA4">
        <w:t>as he had no hope</w:t>
      </w:r>
      <w:r w:rsidR="00BB2A07">
        <w:t xml:space="preserve"> of reinforcement</w:t>
      </w:r>
      <w:r w:rsidR="002E2090">
        <w:t>,</w:t>
      </w:r>
      <w:r w:rsidR="00BB2A07">
        <w:t xml:space="preserve"> and as </w:t>
      </w:r>
      <w:r w:rsidR="00337D16">
        <w:t>the</w:t>
      </w:r>
      <w:r w:rsidR="00BB2A07">
        <w:t xml:space="preserve"> </w:t>
      </w:r>
      <w:r w:rsidRPr="00F13AA4">
        <w:t xml:space="preserve">wind was blowing on shore, he was compelled to haul off and steer for Yarmouth Roads, where he arrived on the 21st. </w:t>
      </w:r>
    </w:p>
    <w:p w14:paraId="6F4E777B" w14:textId="77777777" w:rsidR="00BB2A07" w:rsidRDefault="00BB2A07" w:rsidP="00AF6161"/>
    <w:p w14:paraId="304AA385" w14:textId="77777777" w:rsidR="00991B54" w:rsidRDefault="00F13AA4" w:rsidP="00AF6161">
      <w:r w:rsidRPr="00F13AA4">
        <w:t xml:space="preserve">It was </w:t>
      </w:r>
      <w:r w:rsidR="00BB2A07">
        <w:t xml:space="preserve">subsequently found </w:t>
      </w:r>
      <w:r w:rsidR="00361EEC">
        <w:t xml:space="preserve">that all the enemy ships had been badly damaged, </w:t>
      </w:r>
      <w:r w:rsidR="005A2C54">
        <w:t xml:space="preserve">one </w:t>
      </w:r>
      <w:r w:rsidR="00361EEC">
        <w:t>si</w:t>
      </w:r>
      <w:r w:rsidRPr="00F13AA4">
        <w:t>nk</w:t>
      </w:r>
      <w:r w:rsidR="00361EEC">
        <w:t>ing</w:t>
      </w:r>
      <w:r w:rsidRPr="00F13AA4">
        <w:t xml:space="preserve"> </w:t>
      </w:r>
      <w:r w:rsidR="00361EEC">
        <w:t>in</w:t>
      </w:r>
      <w:r w:rsidRPr="00F13AA4">
        <w:t xml:space="preserve"> Flushing harbour</w:t>
      </w:r>
      <w:r w:rsidR="00361EEC">
        <w:t xml:space="preserve"> after arrival</w:t>
      </w:r>
      <w:r w:rsidRPr="00F13AA4">
        <w:t>.</w:t>
      </w:r>
      <w:r w:rsidR="00361EEC">
        <w:t xml:space="preserve"> The largest, with which the </w:t>
      </w:r>
      <w:r w:rsidR="00361EEC" w:rsidRPr="00361EEC">
        <w:rPr>
          <w:i/>
        </w:rPr>
        <w:t>Gla</w:t>
      </w:r>
      <w:r w:rsidRPr="00361EEC">
        <w:rPr>
          <w:i/>
        </w:rPr>
        <w:t>tton</w:t>
      </w:r>
      <w:r w:rsidRPr="00F13AA4">
        <w:t xml:space="preserve"> was chiefly engaged, was the </w:t>
      </w:r>
      <w:r w:rsidRPr="00361EEC">
        <w:rPr>
          <w:i/>
        </w:rPr>
        <w:t>Brutus</w:t>
      </w:r>
      <w:r w:rsidRPr="00F13AA4">
        <w:t xml:space="preserve">, </w:t>
      </w:r>
      <w:r w:rsidR="00991B54">
        <w:t xml:space="preserve">a “74” </w:t>
      </w:r>
      <w:r w:rsidR="00361EEC" w:rsidRPr="00F13AA4">
        <w:t xml:space="preserve">300 tons larger </w:t>
      </w:r>
      <w:r w:rsidR="00361EEC">
        <w:t>and</w:t>
      </w:r>
      <w:r w:rsidR="00361EEC" w:rsidRPr="00F13AA4">
        <w:t xml:space="preserve"> </w:t>
      </w:r>
      <w:r w:rsidR="00991B54">
        <w:t xml:space="preserve">cut </w:t>
      </w:r>
      <w:r w:rsidR="00991B54" w:rsidRPr="00E34F98">
        <w:rPr>
          <w:rFonts w:cstheme="minorHAnsi"/>
        </w:rPr>
        <w:t xml:space="preserve">down to some 50 guns, of which </w:t>
      </w:r>
      <w:r w:rsidRPr="00E34F98">
        <w:rPr>
          <w:rFonts w:cstheme="minorHAnsi"/>
        </w:rPr>
        <w:t xml:space="preserve">46 </w:t>
      </w:r>
      <w:r w:rsidR="00991B54" w:rsidRPr="00E34F98">
        <w:rPr>
          <w:rFonts w:cstheme="minorHAnsi"/>
        </w:rPr>
        <w:t xml:space="preserve">were </w:t>
      </w:r>
      <w:r w:rsidRPr="00E34F98">
        <w:rPr>
          <w:rFonts w:cstheme="minorHAnsi"/>
        </w:rPr>
        <w:t>24-</w:t>
      </w:r>
      <w:r w:rsidR="00991B54" w:rsidRPr="00E34F98">
        <w:rPr>
          <w:rFonts w:cstheme="minorHAnsi"/>
        </w:rPr>
        <w:t>pounders</w:t>
      </w:r>
      <w:r w:rsidRPr="00E34F98">
        <w:rPr>
          <w:rFonts w:cstheme="minorHAnsi"/>
        </w:rPr>
        <w:t xml:space="preserve">. </w:t>
      </w:r>
      <w:r w:rsidR="00E34F98" w:rsidRPr="00E34F98">
        <w:rPr>
          <w:rFonts w:cstheme="minorHAnsi"/>
        </w:rPr>
        <w:t>Also present w</w:t>
      </w:r>
      <w:r w:rsidR="00F15C95">
        <w:rPr>
          <w:rFonts w:cstheme="minorHAnsi"/>
        </w:rPr>
        <w:t>ere</w:t>
      </w:r>
      <w:r w:rsidR="00E34F98" w:rsidRPr="00E34F98">
        <w:rPr>
          <w:rFonts w:cstheme="minorHAnsi"/>
        </w:rPr>
        <w:t xml:space="preserve"> the frigates </w:t>
      </w:r>
      <w:r w:rsidR="00E34F98" w:rsidRPr="00E34F98">
        <w:rPr>
          <w:rFonts w:cstheme="minorHAnsi"/>
          <w:i/>
        </w:rPr>
        <w:t xml:space="preserve">Incorruptible,  </w:t>
      </w:r>
      <w:proofErr w:type="spellStart"/>
      <w:r w:rsidR="00E34F98" w:rsidRPr="00E34F98">
        <w:rPr>
          <w:rFonts w:cstheme="minorHAnsi"/>
          <w:i/>
          <w:iCs/>
          <w:sz w:val="21"/>
          <w:szCs w:val="21"/>
          <w:shd w:val="clear" w:color="auto" w:fill="FFFFFF"/>
        </w:rPr>
        <w:t>Magicienne</w:t>
      </w:r>
      <w:proofErr w:type="spellEnd"/>
      <w:r w:rsidR="00E34F98" w:rsidRPr="00E34F98">
        <w:rPr>
          <w:rStyle w:val="apple-converted-space"/>
          <w:rFonts w:cstheme="minorHAnsi"/>
          <w:sz w:val="21"/>
          <w:szCs w:val="21"/>
          <w:shd w:val="clear" w:color="auto" w:fill="FFFFFF"/>
        </w:rPr>
        <w:t> </w:t>
      </w:r>
      <w:r w:rsidR="00E34F98" w:rsidRPr="00E34F98">
        <w:rPr>
          <w:rFonts w:cstheme="minorHAnsi"/>
          <w:sz w:val="21"/>
          <w:szCs w:val="21"/>
          <w:shd w:val="clear" w:color="auto" w:fill="FFFFFF"/>
        </w:rPr>
        <w:t>and</w:t>
      </w:r>
      <w:r w:rsidR="00E34F98" w:rsidRPr="00E34F98">
        <w:rPr>
          <w:rStyle w:val="apple-converted-space"/>
          <w:rFonts w:cstheme="minorHAnsi"/>
          <w:sz w:val="21"/>
          <w:szCs w:val="21"/>
          <w:shd w:val="clear" w:color="auto" w:fill="FFFFFF"/>
        </w:rPr>
        <w:t> </w:t>
      </w:r>
      <w:proofErr w:type="spellStart"/>
      <w:r w:rsidR="00E34F98" w:rsidRPr="00E34F98">
        <w:rPr>
          <w:rFonts w:cstheme="minorHAnsi"/>
        </w:rPr>
        <w:fldChar w:fldCharType="begin"/>
      </w:r>
      <w:r w:rsidR="00E34F98" w:rsidRPr="00E34F98">
        <w:rPr>
          <w:rFonts w:cstheme="minorHAnsi"/>
        </w:rPr>
        <w:instrText xml:space="preserve"> HYPERLINK "https://en.wikipedia.org/wiki/French_frigate_R%C3%A9publicaine_fran%C3%A7aise_(1794)" \o "French frigate Républicaine française (1794)" </w:instrText>
      </w:r>
      <w:r w:rsidR="00E34F98" w:rsidRPr="00E34F98">
        <w:rPr>
          <w:rFonts w:cstheme="minorHAnsi"/>
        </w:rPr>
        <w:fldChar w:fldCharType="separate"/>
      </w:r>
      <w:r w:rsidR="00E34F98" w:rsidRPr="00E34F98">
        <w:rPr>
          <w:rStyle w:val="Hyperlink"/>
          <w:rFonts w:cstheme="minorHAnsi"/>
          <w:i/>
          <w:iCs/>
          <w:color w:val="auto"/>
          <w:sz w:val="21"/>
          <w:szCs w:val="21"/>
          <w:u w:val="none"/>
          <w:shd w:val="clear" w:color="auto" w:fill="FFFFFF"/>
        </w:rPr>
        <w:t>Républicaine</w:t>
      </w:r>
      <w:proofErr w:type="spellEnd"/>
      <w:r w:rsidR="00E34F98" w:rsidRPr="00E34F98">
        <w:rPr>
          <w:rFonts w:cstheme="minorHAnsi"/>
        </w:rPr>
        <w:fldChar w:fldCharType="end"/>
      </w:r>
      <w:r w:rsidR="00E34F98" w:rsidRPr="00E34F98">
        <w:rPr>
          <w:rFonts w:cstheme="minorHAnsi"/>
        </w:rPr>
        <w:t xml:space="preserve">. </w:t>
      </w:r>
      <w:r w:rsidR="00991B54" w:rsidRPr="00E34F98">
        <w:rPr>
          <w:rFonts w:cstheme="minorHAnsi"/>
        </w:rPr>
        <w:t xml:space="preserve">Perhaps </w:t>
      </w:r>
      <w:r w:rsidR="00337D16" w:rsidRPr="00E34F98">
        <w:rPr>
          <w:rFonts w:cstheme="minorHAnsi"/>
        </w:rPr>
        <w:t>the</w:t>
      </w:r>
      <w:r w:rsidR="00991B54" w:rsidRPr="00E34F98">
        <w:rPr>
          <w:rFonts w:cstheme="minorHAnsi"/>
        </w:rPr>
        <w:t xml:space="preserve"> most remarkable aspect of t</w:t>
      </w:r>
      <w:r w:rsidR="00A31762" w:rsidRPr="00E34F98">
        <w:rPr>
          <w:rFonts w:cstheme="minorHAnsi"/>
        </w:rPr>
        <w:t>h</w:t>
      </w:r>
      <w:r w:rsidR="00991B54" w:rsidRPr="00E34F98">
        <w:rPr>
          <w:rFonts w:cstheme="minorHAnsi"/>
        </w:rPr>
        <w:t>e action was that although</w:t>
      </w:r>
      <w:r w:rsidR="00A31762" w:rsidRPr="00E34F98">
        <w:rPr>
          <w:rFonts w:cstheme="minorHAnsi"/>
        </w:rPr>
        <w:t xml:space="preserve"> </w:t>
      </w:r>
      <w:r w:rsidR="00337D16" w:rsidRPr="00E34F98">
        <w:rPr>
          <w:rFonts w:cstheme="minorHAnsi"/>
        </w:rPr>
        <w:t>the</w:t>
      </w:r>
      <w:r w:rsidR="00991B54" w:rsidRPr="00E34F98">
        <w:rPr>
          <w:rFonts w:cstheme="minorHAnsi"/>
        </w:rPr>
        <w:t xml:space="preserve"> French losses must have been</w:t>
      </w:r>
      <w:r w:rsidR="00991B54" w:rsidRPr="00E34F98">
        <w:t xml:space="preserve"> </w:t>
      </w:r>
      <w:r w:rsidR="00991B54">
        <w:t>heavy (though undetermined)</w:t>
      </w:r>
      <w:r w:rsidR="009F7F9E">
        <w:t xml:space="preserve">, </w:t>
      </w:r>
      <w:r w:rsidR="009F7F9E" w:rsidRPr="00A31762">
        <w:rPr>
          <w:i/>
        </w:rPr>
        <w:t>Glatton’s</w:t>
      </w:r>
      <w:r w:rsidR="009F7F9E">
        <w:t xml:space="preserve"> casualties were two wounded only, one of whom, </w:t>
      </w:r>
      <w:r w:rsidR="00337D16">
        <w:t>the</w:t>
      </w:r>
      <w:r w:rsidR="009F7F9E">
        <w:t xml:space="preserve"> captain of Marines, died subsequently. </w:t>
      </w:r>
    </w:p>
    <w:p w14:paraId="3A6FE648" w14:textId="3BBF5A38" w:rsidR="00DC283C" w:rsidRDefault="00F13AA4" w:rsidP="00AF6161">
      <w:r w:rsidRPr="00F13AA4">
        <w:t>Trollope</w:t>
      </w:r>
      <w:r w:rsidR="00361EEC">
        <w:t xml:space="preserve">’s achievement was immediately recognised as unprecedented. He had deliberately engaged six </w:t>
      </w:r>
      <w:r w:rsidR="009F7F9E">
        <w:t>other</w:t>
      </w:r>
      <w:r w:rsidR="005A2C54">
        <w:t xml:space="preserve"> powerful</w:t>
      </w:r>
      <w:r w:rsidR="00361EEC">
        <w:t xml:space="preserve"> ships simultaneously</w:t>
      </w:r>
      <w:r w:rsidR="009F7F9E">
        <w:t xml:space="preserve">, </w:t>
      </w:r>
      <w:r w:rsidR="00361EEC">
        <w:t xml:space="preserve">and had put </w:t>
      </w:r>
      <w:r w:rsidR="00337D16">
        <w:t>the</w:t>
      </w:r>
      <w:r w:rsidR="00361EEC">
        <w:t>m to flight</w:t>
      </w:r>
      <w:r w:rsidR="009F7F9E">
        <w:t xml:space="preserve">. He </w:t>
      </w:r>
      <w:r w:rsidR="00B54773">
        <w:t>was rewarded with a</w:t>
      </w:r>
      <w:r w:rsidR="005B3DF3">
        <w:t xml:space="preserve"> well-deserved </w:t>
      </w:r>
      <w:r w:rsidR="00B54773">
        <w:t>knighthood</w:t>
      </w:r>
      <w:r w:rsidR="00361EEC">
        <w:t xml:space="preserve">. </w:t>
      </w:r>
      <w:r w:rsidRPr="00F13AA4">
        <w:t xml:space="preserve"> </w:t>
      </w:r>
      <w:r w:rsidR="00DA0911">
        <w:t xml:space="preserve">He was to retain command of </w:t>
      </w:r>
      <w:r w:rsidR="00DA0911" w:rsidRPr="00DA0911">
        <w:rPr>
          <w:i/>
        </w:rPr>
        <w:t>Glatton</w:t>
      </w:r>
      <w:r w:rsidR="00DA0911">
        <w:t xml:space="preserve"> for </w:t>
      </w:r>
      <w:r w:rsidR="00A31762">
        <w:t xml:space="preserve">three more years, still in </w:t>
      </w:r>
      <w:r w:rsidR="00337D16">
        <w:t>the</w:t>
      </w:r>
      <w:r w:rsidR="00A31762">
        <w:t xml:space="preserve"> North Sea fleet</w:t>
      </w:r>
      <w:r w:rsidR="00B81DE6">
        <w:t>,</w:t>
      </w:r>
      <w:r w:rsidR="00A31762">
        <w:t xml:space="preserve"> and </w:t>
      </w:r>
      <w:r w:rsidR="00B07389">
        <w:t xml:space="preserve">one of his </w:t>
      </w:r>
      <w:r w:rsidR="00483A4D">
        <w:t>notable</w:t>
      </w:r>
      <w:r w:rsidR="00B07389">
        <w:t xml:space="preserve"> </w:t>
      </w:r>
      <w:r w:rsidR="00483A4D">
        <w:t>achievements</w:t>
      </w:r>
      <w:r w:rsidR="00B07389">
        <w:t xml:space="preserve"> was persuading her crew not to join the </w:t>
      </w:r>
      <w:r w:rsidR="00A31762" w:rsidRPr="00A31762">
        <w:t>Nore mutiny</w:t>
      </w:r>
      <w:r w:rsidR="00B07389">
        <w:t xml:space="preserve"> in 1797</w:t>
      </w:r>
      <w:r w:rsidR="00A31762" w:rsidRPr="00A31762">
        <w:t xml:space="preserve">. </w:t>
      </w:r>
      <w:r w:rsidR="00B07389">
        <w:t xml:space="preserve">He went further – by </w:t>
      </w:r>
      <w:r w:rsidR="00A31762" w:rsidRPr="00A31762">
        <w:t xml:space="preserve">threatening to </w:t>
      </w:r>
      <w:r w:rsidR="00B07389">
        <w:t xml:space="preserve">unleash </w:t>
      </w:r>
      <w:r w:rsidR="00B07389" w:rsidRPr="00483A4D">
        <w:rPr>
          <w:i/>
        </w:rPr>
        <w:t>Glatton’s</w:t>
      </w:r>
      <w:r w:rsidR="00B07389">
        <w:t xml:space="preserve"> firepower on two other ships that were </w:t>
      </w:r>
      <w:r w:rsidR="00A31762" w:rsidRPr="00A31762">
        <w:t xml:space="preserve">in open mutiny, he </w:t>
      </w:r>
      <w:r w:rsidR="00DC283C">
        <w:t xml:space="preserve">induced </w:t>
      </w:r>
      <w:r w:rsidR="00A31762" w:rsidRPr="00A31762">
        <w:t>their crews to return to duty.</w:t>
      </w:r>
      <w:r w:rsidR="00483A4D">
        <w:t xml:space="preserve"> Promoted to command of </w:t>
      </w:r>
      <w:r w:rsidR="00337D16">
        <w:t>the</w:t>
      </w:r>
      <w:r w:rsidR="00483A4D">
        <w:t xml:space="preserve"> “74” </w:t>
      </w:r>
      <w:r w:rsidR="00483A4D" w:rsidRPr="005B3DF3">
        <w:rPr>
          <w:i/>
        </w:rPr>
        <w:t>Russel</w:t>
      </w:r>
      <w:r w:rsidR="005B3DF3" w:rsidRPr="005B3DF3">
        <w:rPr>
          <w:i/>
        </w:rPr>
        <w:t>l</w:t>
      </w:r>
      <w:r w:rsidR="00483A4D">
        <w:t xml:space="preserve">, he was to participate in Duncan’s victory at Camperdown later </w:t>
      </w:r>
      <w:r w:rsidR="00337D16">
        <w:t>the</w:t>
      </w:r>
      <w:r w:rsidR="00483A4D">
        <w:t xml:space="preserve"> </w:t>
      </w:r>
      <w:r w:rsidR="005B3DF3">
        <w:t>s</w:t>
      </w:r>
      <w:r w:rsidR="00483A4D">
        <w:t>ame year.</w:t>
      </w:r>
    </w:p>
    <w:p w14:paraId="71E21E23" w14:textId="77777777" w:rsidR="005B3DF3" w:rsidRDefault="005B3DF3" w:rsidP="00AF6161"/>
    <w:p w14:paraId="0AAB1795" w14:textId="77777777" w:rsidR="005B3DF3" w:rsidRDefault="005B3DF3" w:rsidP="00AF6161">
      <w:r>
        <w:t xml:space="preserve">And </w:t>
      </w:r>
      <w:r w:rsidRPr="007409EB">
        <w:rPr>
          <w:i/>
        </w:rPr>
        <w:t>Glatton?</w:t>
      </w:r>
      <w:r>
        <w:t xml:space="preserve"> She was converted in due course t</w:t>
      </w:r>
      <w:r w:rsidR="008A3E91">
        <w:t>h</w:t>
      </w:r>
      <w:r>
        <w:t xml:space="preserve">e more conventional armament – her </w:t>
      </w:r>
      <w:r w:rsidR="008A3E91">
        <w:t>“</w:t>
      </w:r>
      <w:r>
        <w:t>carronades-only</w:t>
      </w:r>
      <w:r w:rsidR="008A3E91">
        <w:t>”</w:t>
      </w:r>
      <w:r>
        <w:t xml:space="preserve"> surprise value could only be of limited duration </w:t>
      </w:r>
      <w:r w:rsidR="007409EB">
        <w:t xml:space="preserve">– </w:t>
      </w:r>
      <w:r w:rsidR="008A3E91">
        <w:t xml:space="preserve">and she was to see extensive action in the North Sea, Baltic and </w:t>
      </w:r>
      <w:r w:rsidR="00337D16">
        <w:t>the</w:t>
      </w:r>
      <w:r w:rsidR="008A3E91">
        <w:t xml:space="preserve"> Mediterranean until being hulked for harbour service in 1814.</w:t>
      </w:r>
    </w:p>
    <w:p w14:paraId="60B47423" w14:textId="77777777" w:rsidR="00DC283C" w:rsidRDefault="00DC283C" w:rsidP="00AF6161">
      <w:pPr>
        <w:pBdr>
          <w:bottom w:val="double" w:sz="6" w:space="1" w:color="auto"/>
        </w:pBdr>
      </w:pPr>
    </w:p>
    <w:p w14:paraId="05D847B9" w14:textId="77777777" w:rsidR="00B24543" w:rsidRDefault="00B24543" w:rsidP="00B24543"/>
    <w:p w14:paraId="5F2A0896" w14:textId="1D63BB2F" w:rsidR="00B24543" w:rsidRDefault="00B24543" w:rsidP="00B24543">
      <w:r w:rsidRPr="00B24543">
        <w:t>Click on th</w:t>
      </w:r>
      <w:r w:rsidR="006C5273">
        <w:t xml:space="preserve">e image to read the full blog article </w:t>
      </w:r>
    </w:p>
    <w:p w14:paraId="6B9854E2" w14:textId="77777777" w:rsidR="00D60361" w:rsidRDefault="00D60361" w:rsidP="00B24543"/>
    <w:p w14:paraId="6A983A9B" w14:textId="00D4B256" w:rsidR="00B24543" w:rsidRPr="00950BDE" w:rsidRDefault="00B24543" w:rsidP="00B24543">
      <w:pPr>
        <w:rPr>
          <w:b/>
          <w:bCs/>
        </w:rPr>
      </w:pPr>
      <w:r w:rsidRPr="00950BDE">
        <w:rPr>
          <w:b/>
          <w:bCs/>
        </w:rPr>
        <w:t>Captain Trollope and the Carronades –</w:t>
      </w:r>
      <w:r w:rsidR="00C146C4" w:rsidRPr="00950BDE">
        <w:rPr>
          <w:b/>
          <w:bCs/>
        </w:rPr>
        <w:t xml:space="preserve"> HMS</w:t>
      </w:r>
      <w:r w:rsidR="00950BDE" w:rsidRPr="00950BDE">
        <w:rPr>
          <w:b/>
          <w:bCs/>
        </w:rPr>
        <w:t xml:space="preserve"> </w:t>
      </w:r>
      <w:r w:rsidR="00950BDE" w:rsidRPr="00950BDE">
        <w:rPr>
          <w:b/>
          <w:bCs/>
          <w:i/>
          <w:iCs/>
        </w:rPr>
        <w:t>Rainbow</w:t>
      </w:r>
      <w:r w:rsidR="00C146C4" w:rsidRPr="00950BDE">
        <w:rPr>
          <w:b/>
          <w:bCs/>
        </w:rPr>
        <w:t xml:space="preserve">   and </w:t>
      </w:r>
      <w:r w:rsidRPr="00950BDE">
        <w:rPr>
          <w:b/>
          <w:bCs/>
        </w:rPr>
        <w:t xml:space="preserve">HMS </w:t>
      </w:r>
      <w:proofErr w:type="spellStart"/>
      <w:r w:rsidRPr="00950BDE">
        <w:rPr>
          <w:b/>
          <w:bCs/>
          <w:i/>
          <w:iCs/>
        </w:rPr>
        <w:t>Glatton</w:t>
      </w:r>
      <w:proofErr w:type="spellEnd"/>
    </w:p>
    <w:p w14:paraId="2FFE2921" w14:textId="77777777" w:rsidR="00B24543" w:rsidRDefault="00B24543" w:rsidP="00B24543">
      <w:r>
        <w:t xml:space="preserve">A notable British naval officer of the Revolutionary and Napoleonic Wars period – Sir Henry Trollope – was to gain a reputation as “carronade crazy”. He is best remembered today for two spectacular actions in which his use these cutting-edge weapons proved decisive. </w:t>
      </w:r>
      <w:r w:rsidR="00C643DF">
        <w:t xml:space="preserve">An earlier blog dealt with the first of these actions. This second part details the later, even more spectacular, </w:t>
      </w:r>
      <w:r>
        <w:t>of these remarkable duels</w:t>
      </w:r>
      <w:r w:rsidR="00C643DF">
        <w:t>, fought against overwhelming odds in 1795.</w:t>
      </w:r>
    </w:p>
    <w:p w14:paraId="447C9CBF" w14:textId="77777777" w:rsidR="00B24543" w:rsidRDefault="00B24543" w:rsidP="00B24543"/>
    <w:p w14:paraId="7B962958" w14:textId="157C93F4" w:rsidR="00E34F98" w:rsidRDefault="00B24543" w:rsidP="00B24543">
      <w:r w:rsidRPr="00B24543">
        <w:t>Click</w:t>
      </w:r>
      <w:r w:rsidR="006C5273">
        <w:t>:</w:t>
      </w:r>
      <w:r w:rsidR="004065FA">
        <w:t xml:space="preserve"> </w:t>
      </w:r>
      <w:hyperlink r:id="rId4" w:history="1">
        <w:r w:rsidR="004065FA" w:rsidRPr="00A03CD8">
          <w:rPr>
            <w:rStyle w:val="Hyperlink"/>
          </w:rPr>
          <w:t>https://dawlishchronicles.com/2021/04/23/captain-trollope-and-the-carronades-part-2-hms-glatton/</w:t>
        </w:r>
      </w:hyperlink>
    </w:p>
    <w:p w14:paraId="60A5B8DA" w14:textId="38DC1186" w:rsidR="004065FA" w:rsidRDefault="004065FA" w:rsidP="00B24543">
      <w:pPr>
        <w:pBdr>
          <w:bottom w:val="double" w:sz="6" w:space="1" w:color="auto"/>
        </w:pBdr>
      </w:pPr>
    </w:p>
    <w:p w14:paraId="77232D8B" w14:textId="77777777" w:rsidR="0014489C" w:rsidRDefault="0014489C">
      <w:bookmarkStart w:id="0" w:name="_Hlk70104766"/>
      <w:r>
        <w:br w:type="page"/>
      </w:r>
    </w:p>
    <w:p w14:paraId="3B404E93" w14:textId="0EEB8054" w:rsidR="002B448F" w:rsidRDefault="002B448F" w:rsidP="00B24543">
      <w:bookmarkStart w:id="1" w:name="_Hlk70104191"/>
      <w:bookmarkEnd w:id="0"/>
      <w:r>
        <w:t xml:space="preserve">Click: </w:t>
      </w:r>
      <w:r w:rsidRPr="002B448F">
        <w:t>https://bit.ly/3vfD1UJ</w:t>
      </w:r>
    </w:p>
    <w:p w14:paraId="0736C99F" w14:textId="77777777" w:rsidR="00180452" w:rsidRPr="00E41601" w:rsidRDefault="00180452" w:rsidP="00180452">
      <w:pPr>
        <w:rPr>
          <w:b/>
          <w:bCs/>
          <w:color w:val="FF0000"/>
        </w:rPr>
      </w:pPr>
      <w:bookmarkStart w:id="2" w:name="_Hlk42887579"/>
      <w:bookmarkEnd w:id="1"/>
      <w:r w:rsidRPr="00E41601">
        <w:rPr>
          <w:b/>
          <w:bCs/>
          <w:color w:val="FF0000"/>
        </w:rPr>
        <w:t xml:space="preserve">Fri 2115                       Sat </w:t>
      </w:r>
      <w:r>
        <w:rPr>
          <w:b/>
          <w:bCs/>
          <w:color w:val="FF0000"/>
        </w:rPr>
        <w:t>0945</w:t>
      </w:r>
      <w:r w:rsidRPr="00E41601">
        <w:rPr>
          <w:b/>
          <w:bCs/>
          <w:color w:val="FF0000"/>
        </w:rPr>
        <w:t xml:space="preserve">                        </w:t>
      </w:r>
      <w:proofErr w:type="gramStart"/>
      <w:r w:rsidRPr="00E41601">
        <w:rPr>
          <w:b/>
          <w:bCs/>
          <w:color w:val="FF0000"/>
        </w:rPr>
        <w:t>Sun  0</w:t>
      </w:r>
      <w:r>
        <w:rPr>
          <w:b/>
          <w:bCs/>
          <w:color w:val="FF0000"/>
        </w:rPr>
        <w:t>340</w:t>
      </w:r>
      <w:proofErr w:type="gramEnd"/>
      <w:r w:rsidRPr="00E41601">
        <w:rPr>
          <w:b/>
          <w:bCs/>
          <w:color w:val="FF0000"/>
        </w:rPr>
        <w:t xml:space="preserve">                 Mon </w:t>
      </w:r>
      <w:r>
        <w:rPr>
          <w:b/>
          <w:bCs/>
          <w:color w:val="FF0000"/>
        </w:rPr>
        <w:t>0347</w:t>
      </w:r>
    </w:p>
    <w:p w14:paraId="5BE19D05" w14:textId="77777777" w:rsidR="00180452" w:rsidRPr="00E41601" w:rsidRDefault="00180452" w:rsidP="00180452">
      <w:r w:rsidRPr="00E41601">
        <w:t>1</w:t>
      </w:r>
      <w:r w:rsidRPr="00E41601">
        <w:tab/>
      </w:r>
      <w:r w:rsidRPr="00E41601">
        <w:tab/>
      </w:r>
      <w:r w:rsidRPr="00E41601">
        <w:tab/>
      </w:r>
      <w:r>
        <w:t>3</w:t>
      </w:r>
      <w:r w:rsidRPr="00E41601">
        <w:tab/>
      </w:r>
      <w:r w:rsidRPr="00E41601">
        <w:tab/>
        <w:t xml:space="preserve">            </w:t>
      </w:r>
      <w:r>
        <w:t>4</w:t>
      </w:r>
      <w:r w:rsidRPr="00E41601">
        <w:t xml:space="preserve">                                    </w:t>
      </w:r>
      <w:r>
        <w:t>2</w:t>
      </w:r>
      <w:r w:rsidRPr="00E41601">
        <w:t xml:space="preserve">       </w:t>
      </w:r>
    </w:p>
    <w:p w14:paraId="7951B4DC" w14:textId="026679FA" w:rsidR="00180452" w:rsidRPr="00E41601" w:rsidRDefault="00E604BB" w:rsidP="00180452">
      <w:r w:rsidRPr="00E604BB">
        <w:t xml:space="preserve">1795: Without other support, “Carronade crazy” Captain Henry Trollope in HMS </w:t>
      </w:r>
      <w:proofErr w:type="spellStart"/>
      <w:r w:rsidRPr="00E604BB">
        <w:t>Glatton</w:t>
      </w:r>
      <w:proofErr w:type="spellEnd"/>
      <w:r w:rsidRPr="00E604BB">
        <w:t xml:space="preserve"> fought a successful action against a powerful French squadron of six large frigates, a brig, and a cutter off the Dutch coast. Click: </w:t>
      </w:r>
      <w:proofErr w:type="gramStart"/>
      <w:r w:rsidRPr="00E604BB">
        <w:t>https://bit.ly/3vfD1UJ  #</w:t>
      </w:r>
      <w:proofErr w:type="gramEnd"/>
      <w:r w:rsidRPr="00E604BB">
        <w:t>RoyalNavy #Napoleonic #NavalHistory</w:t>
      </w:r>
    </w:p>
    <w:p w14:paraId="4E945947" w14:textId="77777777" w:rsidR="00180452" w:rsidRPr="00226F3F" w:rsidRDefault="00180452" w:rsidP="00180452">
      <w:pPr>
        <w:rPr>
          <w:color w:val="FF0000"/>
        </w:rPr>
      </w:pPr>
      <w:r w:rsidRPr="00226F3F">
        <w:rPr>
          <w:color w:val="FF0000"/>
        </w:rPr>
        <w:t>Sat 1225 am             Sat 1645                        Sun 0956                         Mon 0600</w:t>
      </w:r>
    </w:p>
    <w:p w14:paraId="2C31CE4A" w14:textId="6684F6A7" w:rsidR="00180452" w:rsidRDefault="00180452" w:rsidP="00180452">
      <w:r w:rsidRPr="00E41601">
        <w:t>2</w:t>
      </w:r>
      <w:r w:rsidRPr="00E41601">
        <w:tab/>
      </w:r>
      <w:r w:rsidRPr="00E41601">
        <w:tab/>
      </w:r>
      <w:r w:rsidRPr="00E41601">
        <w:tab/>
      </w:r>
      <w:r>
        <w:t>4</w:t>
      </w:r>
      <w:r w:rsidRPr="00E41601">
        <w:tab/>
      </w:r>
      <w:r w:rsidRPr="00E41601">
        <w:tab/>
        <w:t xml:space="preserve">          </w:t>
      </w:r>
      <w:r>
        <w:t>1</w:t>
      </w:r>
      <w:r w:rsidRPr="00E41601">
        <w:tab/>
      </w:r>
      <w:r w:rsidRPr="00E41601">
        <w:tab/>
        <w:t xml:space="preserve">                       </w:t>
      </w:r>
      <w:r>
        <w:t>3</w:t>
      </w:r>
    </w:p>
    <w:p w14:paraId="59BD10E9" w14:textId="77777777" w:rsidR="00AC0AB2" w:rsidRDefault="00777E4D" w:rsidP="00180452">
      <w:r w:rsidRPr="00777E4D">
        <w:t xml:space="preserve">In all-carronade armed HMS </w:t>
      </w:r>
      <w:proofErr w:type="spellStart"/>
      <w:r w:rsidRPr="00777E4D">
        <w:t>Glatton</w:t>
      </w:r>
      <w:proofErr w:type="spellEnd"/>
      <w:r w:rsidRPr="00777E4D">
        <w:t xml:space="preserve">, Captain Henry Trollope took on a powerful French squadron of six large frigates, a brig &amp; a cutter off the Dutch coast in 1795. The outcome was surprising. Click: </w:t>
      </w:r>
      <w:proofErr w:type="gramStart"/>
      <w:r w:rsidRPr="00777E4D">
        <w:t>https://bit.ly/3vfD1UJ  #</w:t>
      </w:r>
      <w:proofErr w:type="gramEnd"/>
      <w:r w:rsidRPr="00777E4D">
        <w:t>RoyalNavy #MaritimeHistory #Napoleonic #Naval History</w:t>
      </w:r>
    </w:p>
    <w:p w14:paraId="0E93968C" w14:textId="77777777" w:rsidR="00AC0AB2" w:rsidRDefault="00AC0AB2" w:rsidP="00180452"/>
    <w:p w14:paraId="265E8A6A" w14:textId="4369AEBE" w:rsidR="00180452" w:rsidRPr="00226F3F" w:rsidRDefault="00180452" w:rsidP="00180452">
      <w:pPr>
        <w:rPr>
          <w:color w:val="FF0000"/>
        </w:rPr>
      </w:pPr>
      <w:r w:rsidRPr="00226F3F">
        <w:rPr>
          <w:color w:val="FF0000"/>
        </w:rPr>
        <w:t>Sat 0324</w:t>
      </w:r>
      <w:r w:rsidR="00AC0AB2">
        <w:rPr>
          <w:color w:val="FF0000"/>
        </w:rPr>
        <w:t xml:space="preserve">  </w:t>
      </w:r>
      <w:r w:rsidRPr="00226F3F">
        <w:rPr>
          <w:color w:val="FF0000"/>
        </w:rPr>
        <w:t xml:space="preserve">                    Sat </w:t>
      </w:r>
      <w:r>
        <w:rPr>
          <w:color w:val="FF0000"/>
        </w:rPr>
        <w:t>19</w:t>
      </w:r>
      <w:r w:rsidRPr="00226F3F">
        <w:rPr>
          <w:color w:val="FF0000"/>
        </w:rPr>
        <w:t>16                             Sun 1651                     Mon 0955</w:t>
      </w:r>
    </w:p>
    <w:p w14:paraId="13F0BD02" w14:textId="77777777" w:rsidR="00180452" w:rsidRPr="00E41601" w:rsidRDefault="00180452" w:rsidP="00180452">
      <w:r w:rsidRPr="00E41601">
        <w:t>3</w:t>
      </w:r>
      <w:r w:rsidRPr="00E41601">
        <w:tab/>
      </w:r>
      <w:r w:rsidRPr="00E41601">
        <w:tab/>
      </w:r>
      <w:r w:rsidRPr="00E41601">
        <w:tab/>
      </w:r>
      <w:r>
        <w:t>1</w:t>
      </w:r>
      <w:r w:rsidRPr="00E41601">
        <w:tab/>
      </w:r>
      <w:r w:rsidRPr="00E41601">
        <w:tab/>
      </w:r>
      <w:r w:rsidRPr="00E41601">
        <w:tab/>
        <w:t xml:space="preserve"> 2 </w:t>
      </w:r>
      <w:r w:rsidRPr="00E41601">
        <w:tab/>
      </w:r>
      <w:r w:rsidRPr="00E41601">
        <w:tab/>
      </w:r>
      <w:r w:rsidRPr="00E41601">
        <w:tab/>
      </w:r>
      <w:r>
        <w:t>4</w:t>
      </w:r>
    </w:p>
    <w:p w14:paraId="14162463" w14:textId="77777777" w:rsidR="000716F3" w:rsidRPr="00E41601" w:rsidRDefault="000716F3" w:rsidP="000716F3">
      <w:r w:rsidRPr="0014489C">
        <w:t xml:space="preserve">Lacking other support, “Carronade crazy” Captain Henry Trollope in HMS </w:t>
      </w:r>
      <w:proofErr w:type="spellStart"/>
      <w:r w:rsidRPr="0014489C">
        <w:t>Glatton</w:t>
      </w:r>
      <w:proofErr w:type="spellEnd"/>
      <w:r w:rsidRPr="0014489C">
        <w:t xml:space="preserve"> took on a powerful French squadron of six large frigates, a brig, and a cutter off the Dutch coast in 1795. Click: </w:t>
      </w:r>
      <w:proofErr w:type="gramStart"/>
      <w:r w:rsidRPr="0014489C">
        <w:t>https://bit.ly/3vfD1UJ  #</w:t>
      </w:r>
      <w:proofErr w:type="gramEnd"/>
      <w:r w:rsidRPr="0014489C">
        <w:t>RoyalNavy #MaritimeHistory #Napoleonic # Naval History</w:t>
      </w:r>
    </w:p>
    <w:p w14:paraId="431BC468" w14:textId="77777777" w:rsidR="00180452" w:rsidRPr="00226F3F" w:rsidRDefault="00180452" w:rsidP="00180452">
      <w:pPr>
        <w:rPr>
          <w:color w:val="FF0000"/>
        </w:rPr>
      </w:pPr>
      <w:proofErr w:type="gramStart"/>
      <w:r w:rsidRPr="00226F3F">
        <w:rPr>
          <w:color w:val="FF0000"/>
        </w:rPr>
        <w:t>Sat  0645</w:t>
      </w:r>
      <w:proofErr w:type="gramEnd"/>
      <w:r w:rsidRPr="00226F3F">
        <w:rPr>
          <w:color w:val="FF0000"/>
        </w:rPr>
        <w:t xml:space="preserve">                      Sun 0215am                     Sun 2103                      Mon 1315</w:t>
      </w:r>
    </w:p>
    <w:p w14:paraId="1B4AB11C" w14:textId="4AEEE735" w:rsidR="00180452" w:rsidRDefault="00180452" w:rsidP="00180452">
      <w:pPr>
        <w:rPr>
          <w:b/>
          <w:bCs/>
          <w:color w:val="000000" w:themeColor="text1"/>
        </w:rPr>
      </w:pPr>
      <w:r w:rsidRPr="00E41601">
        <w:rPr>
          <w:b/>
          <w:bCs/>
          <w:color w:val="000000" w:themeColor="text1"/>
        </w:rPr>
        <w:t>4</w:t>
      </w:r>
      <w:r w:rsidRPr="00E41601">
        <w:rPr>
          <w:b/>
          <w:bCs/>
          <w:color w:val="000000" w:themeColor="text1"/>
        </w:rPr>
        <w:tab/>
      </w:r>
      <w:r w:rsidRPr="00E41601">
        <w:rPr>
          <w:b/>
          <w:bCs/>
          <w:color w:val="000000" w:themeColor="text1"/>
        </w:rPr>
        <w:tab/>
      </w:r>
      <w:r w:rsidRPr="00E41601"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>2</w:t>
      </w:r>
      <w:r w:rsidRPr="00E41601">
        <w:rPr>
          <w:b/>
          <w:bCs/>
          <w:color w:val="000000" w:themeColor="text1"/>
        </w:rPr>
        <w:tab/>
      </w:r>
      <w:r w:rsidRPr="00E41601">
        <w:rPr>
          <w:b/>
          <w:bCs/>
          <w:color w:val="000000" w:themeColor="text1"/>
        </w:rPr>
        <w:tab/>
      </w:r>
      <w:r w:rsidRPr="00E41601"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>3</w:t>
      </w:r>
      <w:r w:rsidRPr="00E41601">
        <w:rPr>
          <w:b/>
          <w:bCs/>
          <w:color w:val="000000" w:themeColor="text1"/>
        </w:rPr>
        <w:t xml:space="preserve">                                        </w:t>
      </w:r>
      <w:r>
        <w:rPr>
          <w:b/>
          <w:bCs/>
          <w:color w:val="000000" w:themeColor="text1"/>
        </w:rPr>
        <w:t>1</w:t>
      </w:r>
    </w:p>
    <w:bookmarkEnd w:id="2"/>
    <w:p w14:paraId="0F4E0857" w14:textId="664AA346" w:rsidR="00180452" w:rsidRDefault="00216F26" w:rsidP="00B24543">
      <w:r w:rsidRPr="00216F26">
        <w:rPr>
          <w:color w:val="000000" w:themeColor="text1"/>
        </w:rPr>
        <w:t xml:space="preserve">Captain Henry Trollope, in all-carronade armed HMS </w:t>
      </w:r>
      <w:proofErr w:type="spellStart"/>
      <w:r w:rsidRPr="00216F26">
        <w:rPr>
          <w:color w:val="000000" w:themeColor="text1"/>
        </w:rPr>
        <w:t>Glatton</w:t>
      </w:r>
      <w:proofErr w:type="spellEnd"/>
      <w:r w:rsidRPr="00216F26">
        <w:rPr>
          <w:color w:val="000000" w:themeColor="text1"/>
        </w:rPr>
        <w:t xml:space="preserve">, took on a powerful French squadron of six large frigates, a brig, and a cutter off the Dutch coast in 1795. Click: </w:t>
      </w:r>
      <w:proofErr w:type="gramStart"/>
      <w:r w:rsidRPr="00216F26">
        <w:rPr>
          <w:color w:val="000000" w:themeColor="text1"/>
        </w:rPr>
        <w:t>https://bit.ly/3vfD1UJ  #</w:t>
      </w:r>
      <w:proofErr w:type="gramEnd"/>
      <w:r w:rsidRPr="00216F26">
        <w:rPr>
          <w:color w:val="000000" w:themeColor="text1"/>
        </w:rPr>
        <w:t>RoyalNavy #MaritimeHistory #Napoleonic # Naval History</w:t>
      </w:r>
    </w:p>
    <w:sectPr w:rsidR="001804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UyNzYytjCyNDJU0lEKTi0uzszPAykwqgUALEzd/CwAAAA="/>
  </w:docVars>
  <w:rsids>
    <w:rsidRoot w:val="002431DD"/>
    <w:rsid w:val="00033F79"/>
    <w:rsid w:val="00057EAE"/>
    <w:rsid w:val="000700E1"/>
    <w:rsid w:val="000716F3"/>
    <w:rsid w:val="00110461"/>
    <w:rsid w:val="00136ADA"/>
    <w:rsid w:val="0014489C"/>
    <w:rsid w:val="00147156"/>
    <w:rsid w:val="00180452"/>
    <w:rsid w:val="001B0C41"/>
    <w:rsid w:val="00216F26"/>
    <w:rsid w:val="002431DD"/>
    <w:rsid w:val="00296295"/>
    <w:rsid w:val="002B448F"/>
    <w:rsid w:val="002D5740"/>
    <w:rsid w:val="002D7EE9"/>
    <w:rsid w:val="002E2090"/>
    <w:rsid w:val="00337D16"/>
    <w:rsid w:val="00361EEC"/>
    <w:rsid w:val="003668B5"/>
    <w:rsid w:val="003672FE"/>
    <w:rsid w:val="003A779F"/>
    <w:rsid w:val="003F44C4"/>
    <w:rsid w:val="004065FA"/>
    <w:rsid w:val="0041389E"/>
    <w:rsid w:val="00420495"/>
    <w:rsid w:val="0043051D"/>
    <w:rsid w:val="00483A4D"/>
    <w:rsid w:val="004937B4"/>
    <w:rsid w:val="004A398A"/>
    <w:rsid w:val="004C6057"/>
    <w:rsid w:val="005A2C54"/>
    <w:rsid w:val="005B3DF3"/>
    <w:rsid w:val="005D5441"/>
    <w:rsid w:val="0060188C"/>
    <w:rsid w:val="006C5273"/>
    <w:rsid w:val="006E4648"/>
    <w:rsid w:val="00720028"/>
    <w:rsid w:val="007409EB"/>
    <w:rsid w:val="007502A2"/>
    <w:rsid w:val="00777E4D"/>
    <w:rsid w:val="008A0535"/>
    <w:rsid w:val="008A3E91"/>
    <w:rsid w:val="008D6060"/>
    <w:rsid w:val="008F7832"/>
    <w:rsid w:val="00950BDE"/>
    <w:rsid w:val="0096113E"/>
    <w:rsid w:val="00991B54"/>
    <w:rsid w:val="009F7F9E"/>
    <w:rsid w:val="00A21AB8"/>
    <w:rsid w:val="00A31762"/>
    <w:rsid w:val="00AC0AB2"/>
    <w:rsid w:val="00AF6161"/>
    <w:rsid w:val="00B07389"/>
    <w:rsid w:val="00B076F5"/>
    <w:rsid w:val="00B24543"/>
    <w:rsid w:val="00B54773"/>
    <w:rsid w:val="00B667A8"/>
    <w:rsid w:val="00B73525"/>
    <w:rsid w:val="00B81DE6"/>
    <w:rsid w:val="00B84789"/>
    <w:rsid w:val="00BB2A07"/>
    <w:rsid w:val="00BE2418"/>
    <w:rsid w:val="00BF7BC0"/>
    <w:rsid w:val="00C146C4"/>
    <w:rsid w:val="00C31A51"/>
    <w:rsid w:val="00C55024"/>
    <w:rsid w:val="00C643DF"/>
    <w:rsid w:val="00C824A4"/>
    <w:rsid w:val="00CA1A2C"/>
    <w:rsid w:val="00CA53DD"/>
    <w:rsid w:val="00CB2D4E"/>
    <w:rsid w:val="00D60361"/>
    <w:rsid w:val="00D74A9C"/>
    <w:rsid w:val="00DA0911"/>
    <w:rsid w:val="00DC283C"/>
    <w:rsid w:val="00DE277F"/>
    <w:rsid w:val="00E07BB0"/>
    <w:rsid w:val="00E178E5"/>
    <w:rsid w:val="00E34F98"/>
    <w:rsid w:val="00E604BB"/>
    <w:rsid w:val="00E876FE"/>
    <w:rsid w:val="00EF7783"/>
    <w:rsid w:val="00F13AA4"/>
    <w:rsid w:val="00F15C95"/>
    <w:rsid w:val="00F34DD6"/>
    <w:rsid w:val="00F97F1D"/>
    <w:rsid w:val="00FB53C1"/>
    <w:rsid w:val="00FF264D"/>
    <w:rsid w:val="00FF6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3B3C2"/>
  <w15:chartTrackingRefBased/>
  <w15:docId w15:val="{DE5554AA-8873-4D68-8D5C-3DD18BA7B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34F98"/>
  </w:style>
  <w:style w:type="character" w:styleId="Hyperlink">
    <w:name w:val="Hyperlink"/>
    <w:basedOn w:val="DefaultParagraphFont"/>
    <w:uiPriority w:val="99"/>
    <w:unhideWhenUsed/>
    <w:rsid w:val="00E34F9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65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awlishchronicles.com/2021/04/23/captain-trollope-and-the-carronades-part-2-hms-glatt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4</Pages>
  <Words>1577</Words>
  <Characters>8989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31</cp:revision>
  <dcterms:created xsi:type="dcterms:W3CDTF">2016-10-25T17:33:00Z</dcterms:created>
  <dcterms:modified xsi:type="dcterms:W3CDTF">2021-12-31T19:36:00Z</dcterms:modified>
</cp:coreProperties>
</file>